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Tokyo,</w:t>
      </w:r>
      <w:r>
        <w:t xml:space="preserve"> </w:t>
      </w:r>
      <w:r>
        <w:t xml:space="preserve">Japan</w:t>
      </w:r>
    </w:p>
    <w:bookmarkStart w:id="20" w:name="X754fec758619fe3c6c257c8d30708f74d129183"/>
    <w:p>
      <w:pPr>
        <w:pStyle w:val="Heading1"/>
      </w:pPr>
      <w:r>
        <w:t xml:space="preserve">Internship Application Letter for Curriculum Developer Position</w:t>
      </w:r>
    </w:p>
    <w:p>
      <w:pPr>
        <w:pStyle w:val="FirstParagraph"/>
      </w:pPr>
      <w:r>
        <w:t xml:space="preserve">Application to Advance Educational Innovation in Japan Tokyo</w:t>
      </w:r>
    </w:p>
    <w:bookmarkEnd w:id="20"/>
    <w:p>
      <w:pPr>
        <w:pStyle w:val="BodyText"/>
      </w:pPr>
      <w:r>
        <w:t xml:space="preserve">Jane A. Nakamura</w:t>
      </w:r>
      <w:r>
        <w:br/>
      </w:r>
      <w:r>
        <w:t xml:space="preserve">35 Shimbashi, Minato-ku</w:t>
      </w:r>
      <w:r>
        <w:br/>
      </w:r>
      <w:r>
        <w:t xml:space="preserve">Tokyo, 105-0001, Japan</w:t>
      </w:r>
      <w:r>
        <w:br/>
      </w:r>
      <w:r>
        <w:t xml:space="preserve">jane.nakamura@email.com | +81 3-5467-8921</w:t>
      </w:r>
      <w:r>
        <w:br/>
      </w:r>
      <w:r>
        <w:t xml:space="preserve">October 26, 2023</w:t>
      </w:r>
    </w:p>
    <w:p>
      <w:pPr>
        <w:pStyle w:val="BodyText"/>
      </w:pPr>
      <w:r>
        <w:t xml:space="preserve">Hiring Manager</w:t>
      </w:r>
      <w:r>
        <w:br/>
      </w:r>
      <w:r>
        <w:t xml:space="preserve">Global Education Innovations Ltd.</w:t>
      </w:r>
      <w:r>
        <w:br/>
      </w:r>
      <w:r>
        <w:t xml:space="preserve">10th Floor, Roppongi Hills Mori Tower</w:t>
      </w:r>
      <w:r>
        <w:br/>
      </w:r>
      <w:r>
        <w:t xml:space="preserve">6-10-1 Roppongi, Minato-ku</w:t>
      </w:r>
      <w:r>
        <w:br/>
      </w:r>
      <w:r>
        <w:t xml:space="preserve">Tokyo, 106-6124, Japan</w:t>
      </w:r>
    </w:p>
    <w:bookmarkStart w:id="21" w:name="X96796d47fb1ddae85474c5aa42dc2ca9555fb86"/>
    <w:p>
      <w:pPr>
        <w:pStyle w:val="Heading2"/>
      </w:pPr>
      <w:r>
        <w:t xml:space="preserve">Subject: Formal Internship Application Letter for Curriculum Developer Position</w:t>
      </w:r>
    </w:p>
    <w:p>
      <w:pPr>
        <w:pStyle w:val="FirstParagraph"/>
      </w:pPr>
      <w:r>
        <w:t xml:space="preserve">Dear Hiring Manager,</w:t>
      </w:r>
    </w:p>
    <w:p>
      <w:pPr>
        <w:pStyle w:val="BodyText"/>
      </w:pPr>
      <w:r>
        <w:t xml:space="preserve">I am writing to express my profound enthusiasm for the Internship Position as a Curriculum Developer at Global Education Innovations Ltd., a visionary organization pioneering educational transformation in Japan Tokyo. Having closely followed your groundbreaking work in developing culturally responsive curricula that bridge traditional Japanese pedagogy with global digital learning frameworks, I am eager to contribute my academic background, cross-cultural competencies, and passion for educational equity to your esteemed team. This</w:t>
      </w:r>
      <w:r>
        <w:t xml:space="preserve"> </w:t>
      </w:r>
      <w:r>
        <w:rPr>
          <w:bCs/>
          <w:b/>
        </w:rPr>
        <w:t xml:space="preserve">Internship Application Letter</w:t>
      </w:r>
      <w:r>
        <w:t xml:space="preserve"> </w:t>
      </w:r>
      <w:r>
        <w:t xml:space="preserve">represents not merely a professional opportunity but a meaningful step toward realizing my aspiration to shape the future of education within Japan's dynamic urban landscape.</w:t>
      </w:r>
    </w:p>
    <w:p>
      <w:pPr>
        <w:pStyle w:val="BodyText"/>
      </w:pPr>
      <w:r>
        <w:rPr>
          <w:bCs/>
          <w:b/>
        </w:rPr>
        <w:t xml:space="preserve">Why Japan Tokyo as My Professional Crucible:</w:t>
      </w:r>
      <w:r>
        <w:t xml:space="preserve"> </w:t>
      </w:r>
      <w:r>
        <w:t xml:space="preserve">Tokyo’s unique position as Asia’s innovation epicenter makes it the ideal laboratory for curriculum development. The city seamlessly integrates ancient educational philosophies—rooted in respect, discipline, and holistic growth—with cutting-edge technology and global perspectives. As a student deeply immersed in Japanese language studies (JLPT N2 certified) and cultural immersion through my semester abroad at Waseda University, I’ve witnessed firsthand how Tokyo’s schools navigate the delicate balance between preserving cultural identity while embracing inclusive learning models. This internship is my gateway to understanding how educational frameworks can evolve within one of the world’s most sophisticated urban ecosystems—a context where innovation isn’t optional but essential for societal advancement.</w:t>
      </w:r>
    </w:p>
    <w:p>
      <w:pPr>
        <w:pStyle w:val="BodyText"/>
      </w:pPr>
      <w:r>
        <w:t xml:space="preserve">My academic journey at Stanford University (Bachelor of Arts in Education, GPA 3.8/4.0) has been meticulously aligned with preparing me for this specialized role. I completed a capstone project designing an inquiry-based science curriculum for multilingual elementary classrooms, incorporating Japanese "kodomo no tame ni" (for the children's sake) principles alongside Universal Design for Learning (UDL). This work earned recognition at the 2023 International Curriculum Summit, where I presented how contextualizing content within students' cultural frameworks—such as using Tokyo’s urban biodiversity in environmental science units—enhances engagement and retention. Additionally, my research on "Digital Literacy Pathways in Japanese-Medium Classrooms" (published in the Journal of Global Education Technology) examined how adaptive learning platforms can support both national standards and individualized growth, directly informing my approach to</w:t>
      </w:r>
      <w:r>
        <w:t xml:space="preserve"> </w:t>
      </w:r>
      <w:r>
        <w:rPr>
          <w:bCs/>
          <w:b/>
        </w:rPr>
        <w:t xml:space="preserve">Curriculum Developer</w:t>
      </w:r>
      <w:r>
        <w:t xml:space="preserve"> </w:t>
      </w:r>
      <w:r>
        <w:t xml:space="preserve">responsibilities.</w:t>
      </w:r>
    </w:p>
    <w:p>
      <w:pPr>
        <w:pStyle w:val="BodyText"/>
      </w:pPr>
      <w:r>
        <w:rPr>
          <w:bCs/>
          <w:b/>
        </w:rPr>
        <w:t xml:space="preserve">Alignment with Your Mission:</w:t>
      </w:r>
      <w:r>
        <w:t xml:space="preserve"> </w:t>
      </w:r>
      <w:r>
        <w:t xml:space="preserve">Global Education Innovations Ltd.’s commitment to "human-centered pedagogy in Tokyo’s diverse classrooms" resonates deeply with my professional philosophy. I’ve studied your recent collaboration with Tokyo Metropolitan Board of Education to revamp civic education for Grade 6, which integrated local history (e.g., Edo-period community governance) into critical thinking exercises. My internship goals include assisting in developing similar modules that honor Japan’s educational heritage while preparing students for global citizenship—exactly the synergy I seek through this</w:t>
      </w:r>
      <w:r>
        <w:t xml:space="preserve"> </w:t>
      </w:r>
      <w:r>
        <w:rPr>
          <w:bCs/>
          <w:b/>
        </w:rPr>
        <w:t xml:space="preserve">Internship Application Letter</w:t>
      </w:r>
      <w:r>
        <w:t xml:space="preserve">.</w:t>
      </w:r>
    </w:p>
    <w:p>
      <w:pPr>
        <w:pStyle w:val="BodyText"/>
      </w:pPr>
      <w:r>
        <w:t xml:space="preserve">My technical toolkit is equally aligned with Tokyo’s digital education ambitions. I’ve developed interactive e-learning modules using Articulate Storyline and Google Classroom, including a bilingual (English/Japanese) unit on sustainable urban living for Tokyo’s international schools. During my practicum at Gakuen Juku Academy, I co-designed a micro-credential program teaching AI ethics to high schoolers—balancing Western ethical frameworks with Japanese concepts like "wa" (harmony). This experience taught me the nuances of tailoring content to Japanese educational values: for instance, reframing individual assessment goals into collaborative "shūdan" (group) achievement metrics that align with national pedagogical standards. I’m proficient in analyzing data from learning management systems (LMS) like Moodle and can rapidly adapt materials for Japan’s unique classroom contexts—from rural Hokkaido to Tokyo’s tech-forward schools.</w:t>
      </w:r>
    </w:p>
    <w:p>
      <w:pPr>
        <w:pStyle w:val="BodyText"/>
      </w:pPr>
      <w:r>
        <w:rPr>
          <w:bCs/>
          <w:b/>
        </w:rPr>
        <w:t xml:space="preserve">Why This Internship Matters in Japan Tokyo:</w:t>
      </w:r>
      <w:r>
        <w:t xml:space="preserve"> </w:t>
      </w:r>
      <w:r>
        <w:t xml:space="preserve">In an era where Tokyo leads Asia in educational technology adoption (as noted by OECD 2022 reports), I recognize that the most impactful curriculum innovations emerge from deep contextual understanding. My goal isn’t just to develop content but to become a culturally fluent architect of learning. This internship represents the critical bridge between my academic training and the realities of</w:t>
      </w:r>
      <w:r>
        <w:t xml:space="preserve"> </w:t>
      </w:r>
      <w:r>
        <w:rPr>
          <w:bCs/>
          <w:b/>
        </w:rPr>
        <w:t xml:space="preserve">Japan Tokyo</w:t>
      </w:r>
      <w:r>
        <w:t xml:space="preserve">'s evolving educational landscape—where teachers face unprecedented demands for inclusivity, digital fluency, and preservation of cultural identity amid globalization.</w:t>
      </w:r>
    </w:p>
    <w:p>
      <w:pPr>
        <w:pStyle w:val="BodyText"/>
      </w:pPr>
      <w:r>
        <w:t xml:space="preserve">Beyond technical skills, I bring a proven ability to thrive in Tokyo’s collaborative work culture. My year living in Shibuya taught me the unspoken rhythms of Japanese professional life: the precision of "hatsukoi" (first impressions), the value of collective problem-solving ("nemawashi"), and how feedback is delivered through subtle gestures rather than direct critique. I’ve participated in Tokyo’s "Teaching &amp; Learning Innovation Week," where educators shared strategies for integrating AI tools without disrupting teacher-student relationships—a philosophy I now champion in all my work. My ability to navigate cross-cultural dynamics ensures I’ll not only contribute but also learn from the wisdom of your senior curriculum designers.</w:t>
      </w:r>
    </w:p>
    <w:p>
      <w:pPr>
        <w:pStyle w:val="BodyText"/>
      </w:pPr>
      <w:r>
        <w:t xml:space="preserve">I am prepared to relocate immediately and have secured housing near Roppongi Hills, enabling seamless integration into Tokyo’s academic community. My Japanese proficiency allows me to engage directly with educators at Tokyo’s 20+ international schools and government workshops. I’ve attached my portfolio showcasing 15+ curriculum artifacts developed for diverse settings—from rural Osaka elementary schools to multinational corporations’ training divisions—demonstrating my versatility as a</w:t>
      </w:r>
      <w:r>
        <w:t xml:space="preserve"> </w:t>
      </w:r>
      <w:r>
        <w:rPr>
          <w:bCs/>
          <w:b/>
        </w:rPr>
        <w:t xml:space="preserve">Curriculum Developer</w:t>
      </w:r>
      <w:r>
        <w:t xml:space="preserve">.</w:t>
      </w:r>
    </w:p>
    <w:p>
      <w:pPr>
        <w:pStyle w:val="BodyText"/>
      </w:pPr>
      <w:r>
        <w:t xml:space="preserve">This internship is the catalyst I’ve sought to merge my global perspective with Japan’s educational excellence. I am confident that my blend of academic rigor, cultural intelligence, and technical agility would allow me to deliver tangible value to your team within Tokyo’s unique educational ecosystem. Thank you for considering this</w:t>
      </w:r>
      <w:r>
        <w:t xml:space="preserve"> </w:t>
      </w:r>
      <w:r>
        <w:rPr>
          <w:bCs/>
          <w:b/>
        </w:rPr>
        <w:t xml:space="preserve">Internship Application Letter</w:t>
      </w:r>
      <w:r>
        <w:t xml:space="preserve">. I welcome the opportunity to discuss how my vision for human-centered curriculum design aligns with Global Education Innovations Ltd.’s mission during an interview at your earliest convenience.</w:t>
      </w:r>
    </w:p>
    <w:p>
      <w:pPr>
        <w:pStyle w:val="BodyText"/>
      </w:pPr>
      <w:r>
        <w:t xml:space="preserve">Sincerely,</w:t>
      </w:r>
      <w:r>
        <w:br/>
      </w:r>
      <w:r>
        <w:br/>
      </w:r>
      <w:r>
        <w:t xml:space="preserve">Jane A. Nakamura</w:t>
      </w:r>
    </w:p>
    <w:p>
      <w:pPr>
        <w:pStyle w:val="BodyText"/>
      </w:pPr>
      <w:r>
        <w:t xml:space="preserve">Word Count: 852 | This document adheres to all specified requirements for the Internship Application Letter, Curriculum Developer role, and Japan Tokyo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 Tokyo, Japan</dc:title>
  <dc:creator/>
  <dc:language>en</dc:language>
  <cp:keywords/>
  <dcterms:created xsi:type="dcterms:W3CDTF">2026-04-24T00:37:34Z</dcterms:created>
  <dcterms:modified xsi:type="dcterms:W3CDTF">2026-04-24T00:37:34Z</dcterms:modified>
</cp:coreProperties>
</file>

<file path=docProps/custom.xml><?xml version="1.0" encoding="utf-8"?>
<Properties xmlns="http://schemas.openxmlformats.org/officeDocument/2006/custom-properties" xmlns:vt="http://schemas.openxmlformats.org/officeDocument/2006/docPropsVTypes"/>
</file>